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F61C1" w14:textId="297B3AC4" w:rsidR="00BD6990" w:rsidRPr="008C548C" w:rsidRDefault="00BD6990" w:rsidP="00BD6990">
      <w:pPr>
        <w:jc w:val="center"/>
        <w:rPr>
          <w:b/>
          <w:bCs/>
          <w:color w:val="FF0000"/>
          <w:sz w:val="96"/>
          <w:szCs w:val="96"/>
          <w:u w:val="single"/>
          <w:lang w:val="en-US"/>
        </w:rPr>
      </w:pPr>
      <w:r w:rsidRPr="008C548C">
        <w:rPr>
          <w:b/>
          <w:bCs/>
          <w:color w:val="FF0000"/>
          <w:sz w:val="96"/>
          <w:szCs w:val="96"/>
          <w:u w:val="single"/>
          <w:lang w:val="en-US"/>
        </w:rPr>
        <w:t>Project Proposal</w:t>
      </w:r>
    </w:p>
    <w:p w14:paraId="43F60FD7" w14:textId="77777777" w:rsidR="00BD6990" w:rsidRPr="008C548C" w:rsidRDefault="00BD6990" w:rsidP="00BD6990">
      <w:pPr>
        <w:jc w:val="center"/>
        <w:rPr>
          <w:color w:val="FF0000"/>
          <w:sz w:val="96"/>
          <w:szCs w:val="96"/>
          <w:u w:val="single"/>
          <w:lang w:val="en-US"/>
        </w:rPr>
      </w:pPr>
    </w:p>
    <w:p w14:paraId="51CA8625" w14:textId="6CE85E6C" w:rsidR="00BD6990" w:rsidRDefault="00BD6990" w:rsidP="00BD6990">
      <w:pPr>
        <w:spacing w:line="480" w:lineRule="auto"/>
        <w:jc w:val="center"/>
        <w:rPr>
          <w:color w:val="FF0000"/>
          <w:sz w:val="96"/>
          <w:szCs w:val="96"/>
          <w:u w:val="single"/>
          <w:lang w:val="en-US"/>
        </w:rPr>
      </w:pPr>
      <w:r>
        <w:rPr>
          <w:color w:val="FF0000"/>
          <w:sz w:val="96"/>
          <w:szCs w:val="96"/>
          <w:u w:val="single"/>
          <w:lang w:val="en-US"/>
        </w:rPr>
        <w:t>Weather</w:t>
      </w:r>
      <w:r w:rsidRPr="008C548C">
        <w:rPr>
          <w:color w:val="FF0000"/>
          <w:sz w:val="96"/>
          <w:szCs w:val="96"/>
          <w:u w:val="single"/>
          <w:lang w:val="en-US"/>
        </w:rPr>
        <w:t xml:space="preserve"> APP</w:t>
      </w:r>
    </w:p>
    <w:p w14:paraId="61890784" w14:textId="778A2979" w:rsidR="00BD6990" w:rsidRDefault="00BD6990" w:rsidP="00BD6990">
      <w:pPr>
        <w:jc w:val="center"/>
        <w:rPr>
          <w:sz w:val="96"/>
          <w:szCs w:val="96"/>
        </w:rPr>
      </w:pPr>
      <w:r w:rsidRPr="00BD6990">
        <w:rPr>
          <w:color w:val="FF000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BD6990">
        <w:rPr>
          <w:color w:val="FF000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BD6990">
        <w:rPr>
          <w:color w:val="FF0000"/>
          <w:sz w:val="56"/>
          <w:szCs w:val="56"/>
          <w:u w:val="single"/>
          <w:lang w:val="en-US"/>
        </w:rPr>
        <w:t xml:space="preserve"> Agile </w:t>
      </w:r>
      <w:r w:rsidRPr="00BD6990">
        <w:rPr>
          <w:color w:val="FF0000"/>
          <w:sz w:val="56"/>
          <w:szCs w:val="56"/>
          <w:u w:val="single"/>
        </w:rPr>
        <w:t>Methodologies</w:t>
      </w:r>
    </w:p>
    <w:p w14:paraId="60F23721" w14:textId="77777777" w:rsidR="00BD6990" w:rsidRDefault="00BD6990" w:rsidP="00BD6990">
      <w:pPr>
        <w:jc w:val="center"/>
        <w:rPr>
          <w:sz w:val="96"/>
          <w:szCs w:val="96"/>
        </w:rPr>
      </w:pPr>
      <w:r>
        <w:rPr>
          <w:sz w:val="96"/>
          <w:szCs w:val="96"/>
        </w:rPr>
        <w:t>By:</w:t>
      </w:r>
    </w:p>
    <w:p w14:paraId="4739E792" w14:textId="3E04403E" w:rsidR="00BD6990" w:rsidRPr="008702F8" w:rsidRDefault="00EE3A5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Gursimran</w:t>
      </w:r>
      <w:r w:rsidR="00BD6990" w:rsidRPr="008702F8">
        <w:rPr>
          <w:sz w:val="44"/>
          <w:szCs w:val="44"/>
        </w:rPr>
        <w:t xml:space="preserve"> Singh</w:t>
      </w:r>
    </w:p>
    <w:p w14:paraId="1375AC2D" w14:textId="05084867" w:rsidR="00BD6990" w:rsidRPr="008702F8" w:rsidRDefault="00EE3A5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Bhanu Rana</w:t>
      </w:r>
    </w:p>
    <w:p w14:paraId="245AEF8C" w14:textId="60E03BBA" w:rsidR="00BD6990" w:rsidRDefault="00EE3A5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Arshvir Singh</w:t>
      </w:r>
    </w:p>
    <w:p w14:paraId="4FA4A659" w14:textId="3285A020" w:rsidR="00BD6990" w:rsidRDefault="00EE3A54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Ravinderpal</w:t>
      </w:r>
      <w:r w:rsidR="00BD6990">
        <w:rPr>
          <w:sz w:val="44"/>
          <w:szCs w:val="44"/>
        </w:rPr>
        <w:t xml:space="preserve"> Singh</w:t>
      </w:r>
    </w:p>
    <w:p w14:paraId="2E53221A" w14:textId="34E2723D" w:rsidR="00242C5D" w:rsidRDefault="00EE3A54" w:rsidP="00BD6990">
      <w:pPr>
        <w:spacing w:after="448" w:line="259" w:lineRule="auto"/>
        <w:ind w:left="0" w:right="0" w:firstLine="0"/>
        <w:jc w:val="right"/>
        <w:rPr>
          <w:rFonts w:ascii="Yu Gothic UI" w:eastAsia="Yu Gothic UI" w:hAnsi="Yu Gothic UI"/>
          <w:b/>
          <w:color w:val="000000" w:themeColor="text1"/>
          <w:sz w:val="32"/>
        </w:rPr>
      </w:pPr>
      <w:r>
        <w:rPr>
          <w:sz w:val="44"/>
          <w:szCs w:val="44"/>
        </w:rPr>
        <w:t>Harmandeep</w:t>
      </w:r>
      <w:r w:rsidR="00BD6990">
        <w:rPr>
          <w:sz w:val="44"/>
          <w:szCs w:val="44"/>
        </w:rPr>
        <w:t xml:space="preserve"> Singh</w:t>
      </w:r>
    </w:p>
    <w:p w14:paraId="4F7273CB" w14:textId="74D10D7B" w:rsidR="005939A8" w:rsidRDefault="005939A8">
      <w:pPr>
        <w:spacing w:after="448" w:line="259" w:lineRule="auto"/>
        <w:ind w:left="0" w:right="0" w:firstLine="0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rPr>
          <w:rFonts w:ascii="Arial" w:eastAsia="Arial" w:hAnsi="Arial" w:cs="Arial"/>
          <w:color w:val="000000"/>
          <w:sz w:val="20"/>
          <w:szCs w:val="22"/>
          <w:lang w:val="en-NZ" w:eastAsia="en-NZ"/>
        </w:rPr>
        <w:id w:val="-753704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24F8C2" w14:textId="7563D000" w:rsidR="00664FC4" w:rsidRDefault="00664FC4">
          <w:pPr>
            <w:pStyle w:val="TOCHeading"/>
          </w:pPr>
          <w:r>
            <w:t>Contents</w:t>
          </w:r>
        </w:p>
        <w:p w14:paraId="0B6AF98E" w14:textId="45DEB13D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028193" w:history="1">
            <w:r w:rsidRPr="00FA64E5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47263" w14:textId="1CAA8237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4" w:history="1">
            <w:r w:rsidR="00664FC4" w:rsidRPr="00FA64E5">
              <w:rPr>
                <w:rStyle w:val="Hyperlink"/>
                <w:rFonts w:cstheme="minorHAnsi"/>
                <w:noProof/>
              </w:rPr>
              <w:t>Agile Methodology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4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3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9D5037A" w14:textId="7BD3F1A4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5" w:history="1">
            <w:r w:rsidR="00664FC4" w:rsidRPr="00FA64E5">
              <w:rPr>
                <w:rStyle w:val="Hyperlink"/>
                <w:noProof/>
              </w:rPr>
              <w:t>Wireframes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5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4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BF32C0C" w14:textId="4E195F8C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6" w:history="1">
            <w:r w:rsidR="00664FC4" w:rsidRPr="00FA64E5">
              <w:rPr>
                <w:rStyle w:val="Hyperlink"/>
                <w:noProof/>
              </w:rPr>
              <w:t>Main Pag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6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4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7AEDA232" w14:textId="1E6DFA51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7" w:history="1">
            <w:r w:rsidR="00664FC4" w:rsidRPr="00FA64E5">
              <w:rPr>
                <w:rStyle w:val="Hyperlink"/>
                <w:noProof/>
              </w:rPr>
              <w:t>ZIP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7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5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09745034" w14:textId="6546514F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8" w:history="1">
            <w:r w:rsidR="00664FC4" w:rsidRPr="00FA64E5">
              <w:rPr>
                <w:rStyle w:val="Hyperlink"/>
                <w:noProof/>
              </w:rPr>
              <w:t>CITY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8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4E358E11" w14:textId="4C3C1C0A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9" w:history="1">
            <w:r w:rsidR="00664FC4" w:rsidRPr="00FA64E5">
              <w:rPr>
                <w:rStyle w:val="Hyperlink"/>
                <w:noProof/>
              </w:rPr>
              <w:t>Mockups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9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7797FE56" w14:textId="59FD8012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0" w:history="1">
            <w:r w:rsidR="00664FC4" w:rsidRPr="00FA64E5">
              <w:rPr>
                <w:rStyle w:val="Hyperlink"/>
                <w:noProof/>
              </w:rPr>
              <w:t>Main Pag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0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1D05131E" w14:textId="17269EF2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1" w:history="1">
            <w:r w:rsidR="00664FC4" w:rsidRPr="00FA64E5">
              <w:rPr>
                <w:rStyle w:val="Hyperlink"/>
                <w:noProof/>
              </w:rPr>
              <w:t>ZIP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1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7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66BB32B3" w14:textId="4A364887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2" w:history="1">
            <w:r w:rsidR="00664FC4" w:rsidRPr="00FA64E5">
              <w:rPr>
                <w:rStyle w:val="Hyperlink"/>
                <w:noProof/>
              </w:rPr>
              <w:t>CITY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2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8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694DDD6" w14:textId="42045872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3" w:history="1">
            <w:r w:rsidR="00664FC4" w:rsidRPr="00FA64E5">
              <w:rPr>
                <w:rStyle w:val="Hyperlink"/>
                <w:noProof/>
              </w:rPr>
              <w:t>Time Tabl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3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0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080F284C" w14:textId="3344A835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4" w:history="1">
            <w:r w:rsidR="00664FC4" w:rsidRPr="00FA64E5">
              <w:rPr>
                <w:rStyle w:val="Hyperlink"/>
                <w:noProof/>
              </w:rPr>
              <w:t>Testing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4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0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48899F03" w14:textId="6672CE92" w:rsidR="00664FC4" w:rsidRDefault="00A51280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5" w:history="1">
            <w:r w:rsidR="00664FC4" w:rsidRPr="00FA64E5">
              <w:rPr>
                <w:rStyle w:val="Hyperlink"/>
                <w:noProof/>
              </w:rPr>
              <w:t>Functional Testing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5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1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62A600CB" w14:textId="6FD777DC" w:rsidR="00664FC4" w:rsidRDefault="00A51280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6" w:history="1">
            <w:r w:rsidR="00664FC4" w:rsidRPr="00FA64E5">
              <w:rPr>
                <w:rStyle w:val="Hyperlink"/>
                <w:noProof/>
              </w:rPr>
              <w:t>Conclusion and Future Work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6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2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5B67F720" w14:textId="675A39DE" w:rsidR="00664FC4" w:rsidRDefault="00664FC4">
          <w:r>
            <w:rPr>
              <w:b/>
              <w:bCs/>
              <w:noProof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3602490" w14:textId="2AC34183" w:rsidR="00664FC4" w:rsidRDefault="00664FC4" w:rsidP="00664FC4"/>
    <w:p w14:paraId="1FB51030" w14:textId="4FAC2F72" w:rsidR="00664FC4" w:rsidRDefault="00664FC4" w:rsidP="00664FC4"/>
    <w:p w14:paraId="1BA5064D" w14:textId="63D4F9D1" w:rsidR="00664FC4" w:rsidRDefault="00664FC4" w:rsidP="00664FC4"/>
    <w:p w14:paraId="7C80BAB0" w14:textId="68F9E5A8" w:rsidR="00664FC4" w:rsidRDefault="00664FC4" w:rsidP="00664FC4"/>
    <w:p w14:paraId="55EC6041" w14:textId="01EA6840" w:rsidR="00664FC4" w:rsidRDefault="00664FC4" w:rsidP="00664FC4"/>
    <w:p w14:paraId="18AE18A6" w14:textId="7F82218B" w:rsidR="00664FC4" w:rsidRDefault="00664FC4" w:rsidP="00664FC4"/>
    <w:p w14:paraId="3E4DE122" w14:textId="77777777" w:rsidR="00664FC4" w:rsidRPr="00664FC4" w:rsidRDefault="00664FC4" w:rsidP="00664FC4"/>
    <w:p w14:paraId="46501829" w14:textId="4637D25C" w:rsidR="00242C5D" w:rsidRPr="00181C37" w:rsidRDefault="004A1DCF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1" w:name="_Toc42028193"/>
      <w:r w:rsidRPr="00181C37">
        <w:rPr>
          <w:rFonts w:asciiTheme="minorHAnsi" w:hAnsiTheme="minorHAnsi" w:cstheme="minorHAnsi"/>
          <w:sz w:val="36"/>
          <w:szCs w:val="36"/>
        </w:rPr>
        <w:lastRenderedPageBreak/>
        <w:t>Introduction</w:t>
      </w:r>
      <w:bookmarkEnd w:id="1"/>
      <w:r w:rsidR="001B0797" w:rsidRPr="00181C37">
        <w:rPr>
          <w:rFonts w:asciiTheme="minorHAnsi" w:hAnsiTheme="minorHAnsi" w:cstheme="minorHAnsi"/>
          <w:sz w:val="36"/>
          <w:szCs w:val="36"/>
        </w:rPr>
        <w:t xml:space="preserve"> </w:t>
      </w:r>
      <w:bookmarkEnd w:id="0"/>
    </w:p>
    <w:p w14:paraId="09BBB923" w14:textId="56F8F0C7" w:rsidR="00A74356" w:rsidRDefault="001B0797" w:rsidP="00181C37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is project is about the weather application created by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a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group of 5 people. The application works in two ways.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The f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irst option is the ZIP search and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Second option is the city search. At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starting of the application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the clock with the current time appears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nd the ZIP search and the City search option are below the clock.</w:t>
      </w:r>
    </w:p>
    <w:p w14:paraId="1BC8FE29" w14:textId="77777777" w:rsidR="00027746" w:rsidRPr="00027746" w:rsidRDefault="00027746" w:rsidP="00027746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2" w:name="_Toc30602345"/>
      <w:bookmarkStart w:id="3" w:name="_Toc42028194"/>
      <w:r w:rsidRPr="00027746">
        <w:rPr>
          <w:rFonts w:asciiTheme="minorHAnsi" w:hAnsiTheme="minorHAnsi" w:cstheme="minorHAnsi"/>
          <w:sz w:val="36"/>
          <w:szCs w:val="36"/>
        </w:rPr>
        <w:t>Agile Methodology</w:t>
      </w:r>
      <w:bookmarkEnd w:id="2"/>
      <w:bookmarkEnd w:id="3"/>
    </w:p>
    <w:p w14:paraId="3D324CE9" w14:textId="47C388AB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In this project, the Agile approach is being used as an alternative to conventional methods. This strategic approach is highly successful and </w:t>
      </w:r>
      <w:proofErr w:type="gramStart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realistic, and</w:t>
      </w:r>
      <w:proofErr w:type="gramEnd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ddresses the technology's evolving needs.</w:t>
      </w:r>
    </w:p>
    <w:p w14:paraId="4DBD6880" w14:textId="557A7C21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Weather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use after all the updates have been developed.</w:t>
      </w:r>
    </w:p>
    <w:p w14:paraId="5B310EFC" w14:textId="77777777" w:rsidR="000D6B18" w:rsidRPr="00181C37" w:rsidRDefault="000D6B18" w:rsidP="00181C37">
      <w:pPr>
        <w:pStyle w:val="Heading1"/>
        <w:ind w:left="0" w:firstLine="0"/>
      </w:pPr>
      <w:bookmarkStart w:id="4" w:name="_Toc42028195"/>
      <w:bookmarkStart w:id="5" w:name="_Toc127486"/>
      <w:r w:rsidRPr="00181C37">
        <w:lastRenderedPageBreak/>
        <w:t>Wireframes</w:t>
      </w:r>
      <w:bookmarkEnd w:id="4"/>
    </w:p>
    <w:p w14:paraId="0418B3C4" w14:textId="77777777" w:rsidR="000D6B18" w:rsidRPr="00181C37" w:rsidRDefault="000D6B18" w:rsidP="00181C37">
      <w:pPr>
        <w:pStyle w:val="Heading2"/>
      </w:pPr>
      <w:bookmarkStart w:id="6" w:name="_Toc42028196"/>
      <w:r w:rsidRPr="00181C37">
        <w:t>Main Page</w:t>
      </w:r>
      <w:bookmarkEnd w:id="6"/>
    </w:p>
    <w:p w14:paraId="42B524FE" w14:textId="77777777" w:rsidR="00242C5D" w:rsidRPr="00181C37" w:rsidRDefault="000D6B18" w:rsidP="00181C37">
      <w:r w:rsidRPr="00181C37">
        <w:rPr>
          <w:noProof/>
        </w:rPr>
        <w:drawing>
          <wp:inline distT="0" distB="0" distL="0" distR="0" wp14:anchorId="1A798B5E" wp14:editId="43E445C8">
            <wp:extent cx="2156460" cy="4105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0797" w:rsidRPr="00181C37">
        <w:t xml:space="preserve"> </w:t>
      </w:r>
      <w:bookmarkEnd w:id="5"/>
    </w:p>
    <w:p w14:paraId="3A59065B" w14:textId="0C0F6EFA" w:rsidR="000D6B18" w:rsidRPr="00181C37" w:rsidRDefault="000D6B18" w:rsidP="00181C37">
      <w:pPr>
        <w:pStyle w:val="Heading2"/>
      </w:pPr>
      <w:bookmarkStart w:id="7" w:name="_Toc42028197"/>
      <w:r w:rsidRPr="00181C37">
        <w:lastRenderedPageBreak/>
        <w:t>ZIP Search</w:t>
      </w:r>
      <w:bookmarkEnd w:id="7"/>
    </w:p>
    <w:p w14:paraId="0455A1F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2755CFB7" wp14:editId="220E72F4">
            <wp:extent cx="2096135" cy="4097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3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FA9D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9225079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7475F9F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D03418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0F6FA12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DE44668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96DAA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4F2AE705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BED9A9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512CD0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630EEB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E43DE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54CD1CF" w14:textId="77777777" w:rsidR="000D6B18" w:rsidRPr="00181C37" w:rsidRDefault="000D6B18" w:rsidP="00181C37">
      <w:pPr>
        <w:pStyle w:val="Heading2"/>
      </w:pPr>
      <w:bookmarkStart w:id="8" w:name="_Toc42028198"/>
      <w:r w:rsidRPr="00181C37">
        <w:lastRenderedPageBreak/>
        <w:t>CITY SEARCH</w:t>
      </w:r>
      <w:bookmarkEnd w:id="8"/>
    </w:p>
    <w:p w14:paraId="5F19B49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1F5CBB75" wp14:editId="43902F8D">
            <wp:extent cx="2105025" cy="409765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1B5C8" w14:textId="72E4B945" w:rsidR="000D6B18" w:rsidRPr="00181C37" w:rsidRDefault="000D6B18" w:rsidP="00181C37">
      <w:pPr>
        <w:pStyle w:val="Heading1"/>
      </w:pPr>
      <w:bookmarkStart w:id="9" w:name="_Toc42028199"/>
      <w:bookmarkStart w:id="10" w:name="_Toc127487"/>
      <w:proofErr w:type="spellStart"/>
      <w:r w:rsidRPr="00181C37">
        <w:t>Mockups</w:t>
      </w:r>
      <w:bookmarkEnd w:id="9"/>
      <w:proofErr w:type="spellEnd"/>
    </w:p>
    <w:p w14:paraId="2617AAF3" w14:textId="77777777" w:rsidR="00C9175B" w:rsidRPr="00181C37" w:rsidRDefault="00C9175B" w:rsidP="00181C37">
      <w:pPr>
        <w:pStyle w:val="Heading2"/>
      </w:pPr>
      <w:bookmarkStart w:id="11" w:name="_Toc42028200"/>
      <w:r w:rsidRPr="00181C37">
        <w:t>Main Page</w:t>
      </w:r>
      <w:bookmarkEnd w:id="11"/>
    </w:p>
    <w:p w14:paraId="7505F854" w14:textId="664C8F83" w:rsidR="00C9175B" w:rsidRPr="00181C37" w:rsidRDefault="00C9175B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starting of the Applica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an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Analogic clock and a D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igital clock appears with two button op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s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that 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are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ZIP and CITY Search button.</w:t>
      </w:r>
    </w:p>
    <w:p w14:paraId="0114965F" w14:textId="77777777" w:rsidR="00C9175B" w:rsidRPr="00181C37" w:rsidRDefault="00C9175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0D7D08F8" wp14:editId="10CDD648">
            <wp:extent cx="3924935" cy="59347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935" cy="593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964B3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7F8E49E" w14:textId="77777777" w:rsidR="00920D40" w:rsidRPr="00181C37" w:rsidRDefault="00920D40" w:rsidP="00181C37">
      <w:pPr>
        <w:pStyle w:val="Heading2"/>
      </w:pPr>
      <w:bookmarkStart w:id="12" w:name="_Toc42028201"/>
      <w:r w:rsidRPr="00181C37">
        <w:t>ZIP Search</w:t>
      </w:r>
      <w:bookmarkEnd w:id="12"/>
    </w:p>
    <w:p w14:paraId="52677294" w14:textId="55D1CA78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When Clicking on the Zip Search Button another page opens With Two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-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>button options.</w:t>
      </w:r>
    </w:p>
    <w:p w14:paraId="65A36C95" w14:textId="6C514AE9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very top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there is a text bar Enter the ZIP code of any city and another page will appear with all the details as shown in the below picture:</w:t>
      </w:r>
    </w:p>
    <w:p w14:paraId="2A410D85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B5C04AA" wp14:editId="142BF42F">
            <wp:extent cx="3950970" cy="59093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590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72C6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82FC609" w14:textId="77777777" w:rsidR="00920D40" w:rsidRPr="00181C37" w:rsidRDefault="00920D40" w:rsidP="004331FF">
      <w:pPr>
        <w:pStyle w:val="Heading2"/>
      </w:pPr>
      <w:bookmarkStart w:id="13" w:name="_Toc42028202"/>
      <w:r w:rsidRPr="00181C37">
        <w:t>CITY SEARCH</w:t>
      </w:r>
      <w:bookmarkEnd w:id="13"/>
    </w:p>
    <w:p w14:paraId="1BCD1246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42DA74" w14:textId="6137C90A" w:rsidR="00920D40" w:rsidRPr="00027746" w:rsidRDefault="00920D40" w:rsidP="00181C37">
      <w:pPr>
        <w:rPr>
          <w:rFonts w:asciiTheme="minorHAnsi" w:eastAsia="Yu Gothic UI" w:hAnsiTheme="minorHAnsi" w:cstheme="minorHAnsi"/>
          <w:bCs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When click on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the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CITY SEARCH button Another page appears with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a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>text bar at the very top. Ent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>er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 the name of any city and another page will appears </w:t>
      </w:r>
      <w:r w:rsidR="0092394B" w:rsidRPr="00027746">
        <w:rPr>
          <w:rFonts w:asciiTheme="minorHAnsi" w:eastAsia="Yu Gothic UI" w:hAnsiTheme="minorHAnsi" w:cstheme="minorHAnsi"/>
          <w:bCs/>
          <w:sz w:val="24"/>
          <w:szCs w:val="24"/>
        </w:rPr>
        <w:t>With the Details as shown in the Picture Below:</w:t>
      </w:r>
    </w:p>
    <w:p w14:paraId="10C35183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5435D74" wp14:editId="346515B1">
            <wp:extent cx="3985260" cy="603821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603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2E31" w14:textId="0374EC4A" w:rsidR="004331FF" w:rsidRDefault="004331FF" w:rsidP="004331FF">
      <w:pPr>
        <w:pStyle w:val="Heading1"/>
      </w:pPr>
      <w:bookmarkStart w:id="14" w:name="_Toc40530979"/>
    </w:p>
    <w:p w14:paraId="3799883C" w14:textId="180C25DD" w:rsidR="004331FF" w:rsidRDefault="004331FF" w:rsidP="004331FF"/>
    <w:p w14:paraId="25154E60" w14:textId="77777777" w:rsidR="004331FF" w:rsidRPr="004331FF" w:rsidRDefault="004331FF" w:rsidP="004331FF"/>
    <w:p w14:paraId="748B26C2" w14:textId="5E6B5BC3" w:rsidR="008C7C79" w:rsidRPr="004331FF" w:rsidRDefault="008C7C79" w:rsidP="004331FF">
      <w:pPr>
        <w:pStyle w:val="Heading1"/>
      </w:pPr>
      <w:bookmarkStart w:id="15" w:name="_Toc42028203"/>
      <w:proofErr w:type="gramStart"/>
      <w:r w:rsidRPr="004331FF">
        <w:lastRenderedPageBreak/>
        <w:t>Time Table</w:t>
      </w:r>
      <w:bookmarkEnd w:id="14"/>
      <w:bookmarkEnd w:id="15"/>
      <w:proofErr w:type="gramEnd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781"/>
        <w:gridCol w:w="3781"/>
      </w:tblGrid>
      <w:tr w:rsidR="008C7C79" w:rsidRPr="00181C37" w14:paraId="28B6B0A8" w14:textId="77777777" w:rsidTr="00B94B25">
        <w:trPr>
          <w:trHeight w:val="780"/>
        </w:trPr>
        <w:tc>
          <w:tcPr>
            <w:tcW w:w="3781" w:type="dxa"/>
          </w:tcPr>
          <w:p w14:paraId="195ACCE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Task </w:t>
            </w:r>
          </w:p>
        </w:tc>
        <w:tc>
          <w:tcPr>
            <w:tcW w:w="3781" w:type="dxa"/>
          </w:tcPr>
          <w:p w14:paraId="4B737E0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ime</w:t>
            </w:r>
          </w:p>
        </w:tc>
      </w:tr>
      <w:tr w:rsidR="008C7C79" w:rsidRPr="00181C37" w14:paraId="412F0512" w14:textId="77777777" w:rsidTr="00B94B25">
        <w:trPr>
          <w:trHeight w:val="780"/>
        </w:trPr>
        <w:tc>
          <w:tcPr>
            <w:tcW w:w="3781" w:type="dxa"/>
          </w:tcPr>
          <w:p w14:paraId="03A3D5E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anning</w:t>
            </w:r>
          </w:p>
        </w:tc>
        <w:tc>
          <w:tcPr>
            <w:tcW w:w="3781" w:type="dxa"/>
          </w:tcPr>
          <w:p w14:paraId="3F51D39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4 days</w:t>
            </w:r>
          </w:p>
        </w:tc>
      </w:tr>
      <w:tr w:rsidR="008C7C79" w:rsidRPr="00181C37" w14:paraId="2042469F" w14:textId="77777777" w:rsidTr="00B94B25">
        <w:trPr>
          <w:trHeight w:val="780"/>
        </w:trPr>
        <w:tc>
          <w:tcPr>
            <w:tcW w:w="3781" w:type="dxa"/>
          </w:tcPr>
          <w:p w14:paraId="43E26CBD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Wireframes </w:t>
            </w:r>
          </w:p>
        </w:tc>
        <w:tc>
          <w:tcPr>
            <w:tcW w:w="3781" w:type="dxa"/>
          </w:tcPr>
          <w:p w14:paraId="6072696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7 </w:t>
            </w:r>
            <w:proofErr w:type="spellStart"/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rs</w:t>
            </w:r>
            <w:proofErr w:type="spellEnd"/>
          </w:p>
        </w:tc>
      </w:tr>
      <w:tr w:rsidR="008C7C79" w:rsidRPr="00181C37" w14:paraId="055137A1" w14:textId="77777777" w:rsidTr="00B94B25">
        <w:trPr>
          <w:trHeight w:val="780"/>
        </w:trPr>
        <w:tc>
          <w:tcPr>
            <w:tcW w:w="3781" w:type="dxa"/>
          </w:tcPr>
          <w:p w14:paraId="299C1010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ome page</w:t>
            </w:r>
          </w:p>
        </w:tc>
        <w:tc>
          <w:tcPr>
            <w:tcW w:w="3781" w:type="dxa"/>
          </w:tcPr>
          <w:p w14:paraId="63210888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 days</w:t>
            </w:r>
          </w:p>
        </w:tc>
      </w:tr>
      <w:tr w:rsidR="008C7C79" w:rsidRPr="00181C37" w14:paraId="564E5AFB" w14:textId="77777777" w:rsidTr="00B94B25">
        <w:trPr>
          <w:trHeight w:val="780"/>
        </w:trPr>
        <w:tc>
          <w:tcPr>
            <w:tcW w:w="3781" w:type="dxa"/>
          </w:tcPr>
          <w:p w14:paraId="17CFD662" w14:textId="36ABD55E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formation Page</w:t>
            </w:r>
          </w:p>
        </w:tc>
        <w:tc>
          <w:tcPr>
            <w:tcW w:w="3781" w:type="dxa"/>
          </w:tcPr>
          <w:p w14:paraId="1B603E9A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6729D368" w14:textId="77777777" w:rsidTr="00B94B25">
        <w:trPr>
          <w:trHeight w:val="780"/>
        </w:trPr>
        <w:tc>
          <w:tcPr>
            <w:tcW w:w="3781" w:type="dxa"/>
          </w:tcPr>
          <w:p w14:paraId="17054280" w14:textId="5A7997B5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eather Page</w:t>
            </w:r>
          </w:p>
        </w:tc>
        <w:tc>
          <w:tcPr>
            <w:tcW w:w="3781" w:type="dxa"/>
          </w:tcPr>
          <w:p w14:paraId="3FD4F0E2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072833C1" w14:textId="77777777" w:rsidTr="00B94B25">
        <w:trPr>
          <w:trHeight w:val="763"/>
        </w:trPr>
        <w:tc>
          <w:tcPr>
            <w:tcW w:w="3781" w:type="dxa"/>
          </w:tcPr>
          <w:p w14:paraId="4AA03DA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mapping </w:t>
            </w:r>
          </w:p>
        </w:tc>
        <w:tc>
          <w:tcPr>
            <w:tcW w:w="3781" w:type="dxa"/>
          </w:tcPr>
          <w:p w14:paraId="006A400F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 hour</w:t>
            </w:r>
          </w:p>
        </w:tc>
      </w:tr>
      <w:tr w:rsidR="008C7C79" w:rsidRPr="00181C37" w14:paraId="1D17109C" w14:textId="77777777" w:rsidTr="00B94B25">
        <w:trPr>
          <w:trHeight w:val="763"/>
        </w:trPr>
        <w:tc>
          <w:tcPr>
            <w:tcW w:w="3781" w:type="dxa"/>
          </w:tcPr>
          <w:p w14:paraId="2C561E59" w14:textId="77777777" w:rsidR="008C7C79" w:rsidRPr="00181C37" w:rsidRDefault="008C7C79" w:rsidP="00181C37">
            <w:pPr>
              <w:pStyle w:val="ListParagraph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3781" w:type="dxa"/>
          </w:tcPr>
          <w:p w14:paraId="7ED71A40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2 days 8 hours</w:t>
            </w:r>
          </w:p>
        </w:tc>
      </w:tr>
    </w:tbl>
    <w:p w14:paraId="301AB900" w14:textId="034E792B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F8A6A7D" w14:textId="77777777" w:rsidR="006A5761" w:rsidRPr="006A5761" w:rsidRDefault="006A5761" w:rsidP="006A5761">
      <w:pPr>
        <w:pStyle w:val="Heading1"/>
      </w:pPr>
      <w:bookmarkStart w:id="16" w:name="_Toc30602349"/>
      <w:bookmarkStart w:id="17" w:name="_Toc42028204"/>
      <w:bookmarkEnd w:id="10"/>
      <w:r w:rsidRPr="006A5761">
        <w:t>Testing</w:t>
      </w:r>
      <w:bookmarkEnd w:id="16"/>
      <w:bookmarkEnd w:id="17"/>
    </w:p>
    <w:p w14:paraId="2C242C75" w14:textId="34285ED9" w:rsidR="006A5761" w:rsidRDefault="006A5761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Due to the limited time available, we just conducted the usability testing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functional testing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f the project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ut of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which can be found at </w:t>
      </w:r>
      <w:hyperlink r:id="rId14" w:history="1">
        <w:r w:rsidRPr="00E5306C">
          <w:rPr>
            <w:rStyle w:val="Hyperlink"/>
            <w:rFonts w:ascii="Lucida Bright" w:hAnsi="Lucida Bright"/>
            <w:sz w:val="24"/>
            <w:szCs w:val="24"/>
            <w:shd w:val="clear" w:color="auto" w:fill="FFFFFF"/>
          </w:rPr>
          <w:t>Usability Testing.xls</w:t>
        </w:r>
      </w:hyperlink>
      <w:r w:rsidR="00027746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>,</w:t>
      </w:r>
      <w:r w:rsidR="00561470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 xml:space="preserve"> </w:t>
      </w:r>
      <w:r w:rsidR="00561470" w:rsidRP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and fun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ctional testing is mentioned below.</w:t>
      </w:r>
    </w:p>
    <w:p w14:paraId="0D63372E" w14:textId="324899A2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263A9EFD" w14:textId="31F22029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30C88CFA" w14:textId="18D5229F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71C0F081" w:rsidR="00702B78" w:rsidRPr="00561470" w:rsidRDefault="00561470" w:rsidP="00561470">
      <w:pPr>
        <w:pStyle w:val="Heading2"/>
      </w:pPr>
      <w:bookmarkStart w:id="18" w:name="_Toc42028205"/>
      <w:r w:rsidRPr="00561470">
        <w:rPr>
          <w:rStyle w:val="Heading1Char"/>
          <w:b/>
          <w:sz w:val="28"/>
        </w:rPr>
        <w:lastRenderedPageBreak/>
        <w:t>Functional Testing</w:t>
      </w:r>
      <w:bookmarkEnd w:id="18"/>
    </w:p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94"/>
        <w:gridCol w:w="1494"/>
        <w:gridCol w:w="1495"/>
        <w:gridCol w:w="1496"/>
        <w:gridCol w:w="1496"/>
        <w:gridCol w:w="1496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an Change the time of clock</w:t>
            </w:r>
          </w:p>
        </w:tc>
        <w:tc>
          <w:tcPr>
            <w:tcW w:w="1495" w:type="dxa"/>
          </w:tcPr>
          <w:p w14:paraId="55829C7C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ut any time</w:t>
            </w:r>
          </w:p>
        </w:tc>
        <w:tc>
          <w:tcPr>
            <w:tcW w:w="1496" w:type="dxa"/>
          </w:tcPr>
          <w:p w14:paraId="0EBA35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ime 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on ZIP Search Button</w:t>
            </w:r>
          </w:p>
        </w:tc>
        <w:tc>
          <w:tcPr>
            <w:tcW w:w="1495" w:type="dxa"/>
          </w:tcPr>
          <w:p w14:paraId="5D80F88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7CAD73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New page opens with New options About ZIP search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nter the zip code of any city</w:t>
            </w:r>
          </w:p>
        </w:tc>
        <w:tc>
          <w:tcPr>
            <w:tcW w:w="1495" w:type="dxa"/>
          </w:tcPr>
          <w:p w14:paraId="197EBA2E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102</w:t>
            </w:r>
          </w:p>
        </w:tc>
        <w:tc>
          <w:tcPr>
            <w:tcW w:w="1496" w:type="dxa"/>
          </w:tcPr>
          <w:p w14:paraId="2DB9359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he weather of that city appears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CITY SEARCH Button</w:t>
            </w:r>
          </w:p>
        </w:tc>
        <w:tc>
          <w:tcPr>
            <w:tcW w:w="1495" w:type="dxa"/>
          </w:tcPr>
          <w:p w14:paraId="54713E6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Enter the City name </w:t>
            </w:r>
          </w:p>
        </w:tc>
        <w:tc>
          <w:tcPr>
            <w:tcW w:w="1495" w:type="dxa"/>
          </w:tcPr>
          <w:p w14:paraId="5319564F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uckland</w:t>
            </w:r>
          </w:p>
        </w:tc>
        <w:tc>
          <w:tcPr>
            <w:tcW w:w="1496" w:type="dxa"/>
          </w:tcPr>
          <w:p w14:paraId="0E10FA01" w14:textId="654B575B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the details about </w:t>
            </w:r>
            <w:r w:rsidR="004014A1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Weather of Auckland city should appear</w:t>
            </w:r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8495A7F" w14:textId="752AE69C" w:rsidR="00061F5E" w:rsidRDefault="00061F5E" w:rsidP="00061F5E">
      <w:pPr>
        <w:pStyle w:val="Heading1"/>
      </w:pPr>
      <w:bookmarkStart w:id="19" w:name="_Toc30602350"/>
      <w:bookmarkStart w:id="20" w:name="_Toc42028206"/>
      <w:r>
        <w:lastRenderedPageBreak/>
        <w:t xml:space="preserve">Conclusion and </w:t>
      </w:r>
      <w:r w:rsidR="004014A1">
        <w:t>F</w:t>
      </w:r>
      <w:r>
        <w:t>uture Work</w:t>
      </w:r>
      <w:bookmarkEnd w:id="19"/>
      <w:bookmarkEnd w:id="20"/>
    </w:p>
    <w:p w14:paraId="01216F57" w14:textId="054F76C8" w:rsidR="00061F5E" w:rsidRPr="001953A6" w:rsidRDefault="00061F5E" w:rsidP="00061F5E">
      <w:pPr>
        <w:spacing w:line="360" w:lineRule="auto"/>
        <w:rPr>
          <w:sz w:val="96"/>
          <w:szCs w:val="36"/>
        </w:rPr>
      </w:pP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In short, this project is built on an agile scrum approach in which the IT group has developed the so-called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eather</w:t>
      </w: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pplication.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ue to the limited time, we just build a small application. However, this application can be further improved, and more features can be added. </w:t>
      </w:r>
    </w:p>
    <w:p w14:paraId="35C92C1F" w14:textId="77777777" w:rsidR="00242C5D" w:rsidRPr="00C12764" w:rsidRDefault="00242C5D">
      <w:pPr>
        <w:spacing w:after="138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6339"/>
      <w:pgMar w:top="1884" w:right="852" w:bottom="1397" w:left="1272" w:header="723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75571" w14:textId="77777777" w:rsidR="00A51280" w:rsidRDefault="00A51280">
      <w:pPr>
        <w:spacing w:after="0" w:line="240" w:lineRule="auto"/>
      </w:pPr>
      <w:r>
        <w:separator/>
      </w:r>
    </w:p>
  </w:endnote>
  <w:endnote w:type="continuationSeparator" w:id="0">
    <w:p w14:paraId="45FCC3F5" w14:textId="77777777" w:rsidR="00A51280" w:rsidRDefault="00A512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94E46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99A9D" w14:textId="77777777" w:rsidR="00E30471" w:rsidRDefault="00E30471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spacing w:before="240"/>
      <w:jc w:val="center"/>
      <w:rPr>
        <w:color w:val="4472C4" w:themeColor="accent1"/>
      </w:rPr>
    </w:pPr>
    <w:r>
      <w:rPr>
        <w:noProof/>
        <w:color w:val="4472C4" w:themeColor="accent1"/>
      </w:rPr>
      <w:drawing>
        <wp:inline distT="0" distB="0" distL="0" distR="0" wp14:anchorId="13BE5A55" wp14:editId="089C3DDB">
          <wp:extent cx="438912" cy="276973"/>
          <wp:effectExtent l="0" t="0" r="0" b="889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FD3DBF" w14:textId="77777777" w:rsidR="004A238C" w:rsidRDefault="004A238C">
    <w:pPr>
      <w:spacing w:after="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7AC3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47BB0" w14:textId="77777777" w:rsidR="00A51280" w:rsidRDefault="00A51280">
      <w:pPr>
        <w:spacing w:after="0" w:line="240" w:lineRule="auto"/>
      </w:pPr>
      <w:r>
        <w:separator/>
      </w:r>
    </w:p>
  </w:footnote>
  <w:footnote w:type="continuationSeparator" w:id="0">
    <w:p w14:paraId="68839F58" w14:textId="77777777" w:rsidR="00A51280" w:rsidRDefault="00A512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B7E4" w14:textId="77777777" w:rsidR="004A238C" w:rsidRDefault="00E30471">
    <w:pPr>
      <w:spacing w:after="0" w:line="259" w:lineRule="auto"/>
      <w:ind w:left="0" w:right="0" w:firstLine="0"/>
      <w:jc w:val="left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E858DFC" wp14:editId="14A4DCF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66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CFDBF44" w14:textId="2C6906DD" w:rsidR="00E30471" w:rsidRDefault="00062DA8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E858DFC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CFDBF44" w14:textId="2C6906DD" w:rsidR="00E30471" w:rsidRDefault="00062DA8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6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0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2"/>
  </w:num>
  <w:num w:numId="5">
    <w:abstractNumId w:val="32"/>
  </w:num>
  <w:num w:numId="6">
    <w:abstractNumId w:val="14"/>
  </w:num>
  <w:num w:numId="7">
    <w:abstractNumId w:val="16"/>
  </w:num>
  <w:num w:numId="8">
    <w:abstractNumId w:val="27"/>
  </w:num>
  <w:num w:numId="9">
    <w:abstractNumId w:val="26"/>
  </w:num>
  <w:num w:numId="10">
    <w:abstractNumId w:val="8"/>
  </w:num>
  <w:num w:numId="11">
    <w:abstractNumId w:val="7"/>
  </w:num>
  <w:num w:numId="12">
    <w:abstractNumId w:val="31"/>
  </w:num>
  <w:num w:numId="13">
    <w:abstractNumId w:val="11"/>
  </w:num>
  <w:num w:numId="14">
    <w:abstractNumId w:val="10"/>
  </w:num>
  <w:num w:numId="15">
    <w:abstractNumId w:val="21"/>
  </w:num>
  <w:num w:numId="16">
    <w:abstractNumId w:val="9"/>
  </w:num>
  <w:num w:numId="17">
    <w:abstractNumId w:val="15"/>
  </w:num>
  <w:num w:numId="18">
    <w:abstractNumId w:val="0"/>
  </w:num>
  <w:num w:numId="19">
    <w:abstractNumId w:val="28"/>
  </w:num>
  <w:num w:numId="20">
    <w:abstractNumId w:val="23"/>
  </w:num>
  <w:num w:numId="21">
    <w:abstractNumId w:val="29"/>
  </w:num>
  <w:num w:numId="22">
    <w:abstractNumId w:val="25"/>
  </w:num>
  <w:num w:numId="23">
    <w:abstractNumId w:val="13"/>
  </w:num>
  <w:num w:numId="24">
    <w:abstractNumId w:val="24"/>
  </w:num>
  <w:num w:numId="25">
    <w:abstractNumId w:val="18"/>
  </w:num>
  <w:num w:numId="26">
    <w:abstractNumId w:val="22"/>
  </w:num>
  <w:num w:numId="27">
    <w:abstractNumId w:val="5"/>
  </w:num>
  <w:num w:numId="28">
    <w:abstractNumId w:val="30"/>
  </w:num>
  <w:num w:numId="29">
    <w:abstractNumId w:val="1"/>
  </w:num>
  <w:num w:numId="30">
    <w:abstractNumId w:val="19"/>
  </w:num>
  <w:num w:numId="31">
    <w:abstractNumId w:val="6"/>
  </w:num>
  <w:num w:numId="32">
    <w:abstractNumId w:val="17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72A55"/>
    <w:rsid w:val="00495BD5"/>
    <w:rsid w:val="004A1DCF"/>
    <w:rsid w:val="004A238C"/>
    <w:rsid w:val="004F2AF7"/>
    <w:rsid w:val="00526854"/>
    <w:rsid w:val="00561470"/>
    <w:rsid w:val="005939A8"/>
    <w:rsid w:val="00605D79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C79"/>
    <w:rsid w:val="008E7023"/>
    <w:rsid w:val="00911C36"/>
    <w:rsid w:val="00920D40"/>
    <w:rsid w:val="0092394B"/>
    <w:rsid w:val="009356ED"/>
    <w:rsid w:val="009627E6"/>
    <w:rsid w:val="0098110C"/>
    <w:rsid w:val="009B6AC9"/>
    <w:rsid w:val="009C1010"/>
    <w:rsid w:val="009D2E40"/>
    <w:rsid w:val="00A51280"/>
    <w:rsid w:val="00A74356"/>
    <w:rsid w:val="00A82F6E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D01D4C"/>
    <w:rsid w:val="00D11426"/>
    <w:rsid w:val="00D8145C"/>
    <w:rsid w:val="00D81A75"/>
    <w:rsid w:val="00DB4608"/>
    <w:rsid w:val="00E30471"/>
    <w:rsid w:val="00E6404C"/>
    <w:rsid w:val="00E84FB7"/>
    <w:rsid w:val="00E940A2"/>
    <w:rsid w:val="00EE3A54"/>
    <w:rsid w:val="00F15DA5"/>
    <w:rsid w:val="00F73EE8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364" w:lineRule="auto"/>
      <w:ind w:left="10" w:right="1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57"/>
      <w:ind w:left="10" w:hanging="10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64"/>
      <w:ind w:left="10" w:hanging="10"/>
      <w:outlineLvl w:val="1"/>
    </w:pPr>
    <w:rPr>
      <w:rFonts w:ascii="Arial" w:eastAsia="Arial" w:hAnsi="Arial" w:cs="Arial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01"/>
      <w:ind w:left="10" w:hanging="10"/>
      <w:outlineLvl w:val="2"/>
    </w:pPr>
    <w:rPr>
      <w:rFonts w:ascii="Arial" w:eastAsia="Arial" w:hAnsi="Arial" w:cs="Arial"/>
      <w:color w:val="243F60"/>
      <w:sz w:val="28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01"/>
      <w:ind w:left="10" w:hanging="10"/>
      <w:outlineLvl w:val="3"/>
    </w:pPr>
    <w:rPr>
      <w:rFonts w:ascii="Arial" w:eastAsia="Arial" w:hAnsi="Arial" w:cs="Arial"/>
      <w:color w:val="243F60"/>
      <w:sz w:val="28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4" w:line="265" w:lineRule="auto"/>
      <w:ind w:left="10" w:hanging="10"/>
      <w:outlineLvl w:val="4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8"/>
    </w:rPr>
  </w:style>
  <w:style w:type="character" w:customStyle="1" w:styleId="Heading4Char">
    <w:name w:val="Heading 4 Char"/>
    <w:link w:val="Heading4"/>
    <w:rPr>
      <w:rFonts w:ascii="Arial" w:eastAsia="Arial" w:hAnsi="Arial" w:cs="Arial"/>
      <w:color w:val="243F60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</w:rPr>
  </w:style>
  <w:style w:type="character" w:customStyle="1" w:styleId="Heading5Char">
    <w:name w:val="Heading 5 Char"/>
    <w:link w:val="Heading5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color w:val="243F60"/>
      <w:sz w:val="28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pPr>
      <w:spacing w:after="3" w:line="330" w:lineRule="auto"/>
      <w:ind w:left="380" w:right="23" w:hanging="125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64FC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Usability%20Testing.xls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2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Singh</cp:lastModifiedBy>
  <cp:revision>15</cp:revision>
  <dcterms:created xsi:type="dcterms:W3CDTF">2019-05-06T22:09:00Z</dcterms:created>
  <dcterms:modified xsi:type="dcterms:W3CDTF">2021-05-14T01:42:00Z</dcterms:modified>
</cp:coreProperties>
</file>